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internship-application-letter"/>
    <w:p>
      <w:pPr>
        <w:pStyle w:val="Heading1"/>
      </w:pPr>
      <w:r>
        <w:t xml:space="preserve">Internship Application Letter</w:t>
      </w:r>
    </w:p>
    <w:p>
      <w:pPr>
        <w:pStyle w:val="FirstParagraph"/>
      </w:pPr>
      <w:r>
        <w:rPr>
          <w:bCs/>
          <w:b/>
        </w:rPr>
        <w:t xml:space="preserve">Subject:</w:t>
      </w:r>
      <w:r>
        <w:t xml:space="preserve"> </w:t>
      </w:r>
      <w:r>
        <w:t xml:space="preserve">Application for Internship Position at [Company Name] in United Kingdom London</w:t>
      </w:r>
    </w:p>
    <w:bookmarkEnd w:id="20"/>
    <w:p>
      <w:pPr>
        <w:pStyle w:val="BodyText"/>
      </w:pPr>
      <w:r>
        <w:t xml:space="preserve">Mason Carter</w:t>
      </w:r>
      <w:r>
        <w:br/>
      </w:r>
      <w:r>
        <w:t xml:space="preserve">27 Oakwood Avenue</w:t>
      </w:r>
      <w:r>
        <w:br/>
      </w:r>
      <w:r>
        <w:t xml:space="preserve">Manchester M15 6AA</w:t>
      </w:r>
      <w:r>
        <w:br/>
      </w:r>
      <w:r>
        <w:t xml:space="preserve">United Kingdom</w:t>
      </w:r>
      <w:r>
        <w:br/>
      </w:r>
      <w:r>
        <w:t xml:space="preserve">mason.carter@email.com | +44 7912 345678</w:t>
      </w:r>
      <w:r>
        <w:br/>
      </w:r>
      <w:r>
        <w:t xml:space="preserve">October 26, 2023</w:t>
      </w:r>
    </w:p>
    <w:p>
      <w:pPr>
        <w:pStyle w:val="BodyText"/>
      </w:pPr>
      <w:r>
        <w:t xml:space="preserve">Hiring Manager</w:t>
      </w:r>
      <w:r>
        <w:br/>
      </w:r>
      <w:r>
        <w:t xml:space="preserve">[Company Name]</w:t>
      </w:r>
      <w:r>
        <w:br/>
      </w:r>
      <w:r>
        <w:t xml:space="preserve">[Company Address]</w:t>
      </w:r>
      <w:r>
        <w:br/>
      </w:r>
      <w:r>
        <w:t xml:space="preserve">London EC1A 1BB</w:t>
      </w:r>
      <w:r>
        <w:br/>
      </w:r>
      <w:r>
        <w:t xml:space="preserve">United Kingdom</w:t>
      </w:r>
    </w:p>
    <w:p>
      <w:pPr>
        <w:pStyle w:val="BodyText"/>
      </w:pPr>
      <w:r>
        <w:t xml:space="preserve">Dear Hiring Manager,</w:t>
      </w:r>
    </w:p>
    <w:p>
      <w:pPr>
        <w:pStyle w:val="BodyText"/>
      </w:pPr>
      <w:r>
        <w:t xml:space="preserve">It is with profound enthusiasm that I submit my Internship Application Letter for the upcoming summer internship opportunity at [Company Name] in United Kingdom London. As a final-year undergraduate student specializing in International Business at the University of Manchester, I have meticulously researched organizations driving innovation within London's dynamic corporate ecosystem. The prospect of contributing to your team while immersing myself in the global business hub of United Kingdom London represents an unparalleled opportunity to bridge academic theory with real-world application—a convergence that defines my professional aspirations.</w:t>
      </w:r>
    </w:p>
    <w:p>
      <w:pPr>
        <w:pStyle w:val="BodyText"/>
      </w:pPr>
      <w:r>
        <w:t xml:space="preserve">My academic journey has been deliberately structured around cultivating skills directly relevant to the challenges faced by multinational corporations operating within United Kingdom London. I have maintained a 3.8/4.0 GPA while completing advanced coursework in Cross-Cultural Management, Financial Analytics, and Sustainable Business Strategy—subjects that align precisely with [Company Name]'s focus on ethical globalization as evidenced by your recent ESG report. During my semester abroad at London School of Economics (LSE) in 2022, I analyzed case studies on London-based firms navigating post-Brexit trade regulations under the guidance of Professor Amina Rahman. This experience not only honed my research capabilities but instilled an intimate understanding of how United Kingdom London serves as a pivotal nexus for European and global commerce.</w:t>
      </w:r>
    </w:p>
    <w:p>
      <w:pPr>
        <w:pStyle w:val="BodyText"/>
      </w:pPr>
      <w:r>
        <w:t xml:space="preserve">What particularly resonates with me about [Company Name] is your commitment to fostering young talent through structured mentorship programs—most notably your 'Global Leaders Initiative,' which mirrors my own philosophy that internship experiences must transcend task completion to cultivate strategic thinking. In my previous role as a Marketing Intern at Manchester-based StartUp Hub, I spearheaded a campaign targeting European markets that increased client engagement by 37% within six weeks. This required navigating complex cultural nuances in the United Kingdom London business landscape, including adapting communication styles for German and French stakeholders while adhering to GDPR compliance frameworks. Such experiences have prepared me to immediately contribute to your team's ongoing projects while learning from industry veterans.</w:t>
      </w:r>
    </w:p>
    <w:p>
      <w:pPr>
        <w:pStyle w:val="BodyText"/>
      </w:pPr>
      <w:r>
        <w:t xml:space="preserve">My motivation extends beyond professional development; it is deeply personal. Having grown up in a multicultural household where my mother’s Ghanaian heritage and father’s Scottish background shaped my worldview, I possess an innate ability to navigate cultural complexities—a skill critical for success in United Kingdom London's international business environment. This perspective was further validated during my volunteer work with the London Interfaith Forum, where I coordinated events connecting 15+ religious communities at City Hall. The project demanded sensitivity to diverse communication styles across cultures while managing logistics for high-profile attendees, a testament to my capacity to thrive in London’s cosmopolitan setting.</w:t>
      </w:r>
    </w:p>
    <w:p>
      <w:pPr>
        <w:pStyle w:val="BodyText"/>
      </w:pPr>
      <w:r>
        <w:t xml:space="preserve">I understand that internships in United Kingdom London are fiercely competitive and highly selective, which is precisely why I have prepared extensively for this opportunity. I have studied your recent partnership with the British Chambers of Commerce on sustainable supply chain initiatives, noting how you're pioneering carbon-neutral logistics solutions—a project directly related to my university thesis on green trade corridors. My proficiency in data visualization tools (Tableau, Power BI) and fluency in German (CEFR B2) position me to immediately support your European expansion team. Moreover, my familiarity with London's public transport network and knowledge of key business districts (Canary Wharf, Square Mile) ensures I will require no orientation period when starting work on-site.</w:t>
      </w:r>
    </w:p>
    <w:p>
      <w:pPr>
        <w:pStyle w:val="BodyText"/>
      </w:pPr>
      <w:r>
        <w:t xml:space="preserve">What truly distinguishes this Internship Application Letter is my commitment to reciprocate the opportunity. I am not merely seeking experience; I aim to contribute fresh perspectives informed by my unique background and academic rigor. For instance, during a university project analyzing fintech adoption in United Kingdom London, I identified gaps in accessibility for SMEs—ideas I believe could inform [Company Name]'s upcoming digital transformation strategy. My proactive approach has already been recognized: when I noticed inefficiencies in our campus's student engagement platform last year, I designed a solution adopted by the university administration after presenting to senior leadership.</w:t>
      </w:r>
    </w:p>
    <w:p>
      <w:pPr>
        <w:pStyle w:val="BodyText"/>
      </w:pPr>
      <w:r>
        <w:t xml:space="preserve">As someone who has meticulously planned my career trajectory around London’s business ecosystem, I recognize that United Kingdom London offers more than just a workplace—it is a living laboratory for global commerce. From attending the World Economic Forum's 'Global Business Leaders' dinner last year (where I networked with executives from Lloyds Banking Group) to participating in the Mayor of London's Young Entrepreneurs Scheme, I have immersed myself in understanding what makes this city exceptional. My goal is to absorb this knowledge under your mentorship while offering my analytical skills and cross-cultural agility. The opportunity to work alongside professionals who shape London’s economic narrative would be transformative for both my development as Mason and my future contribution to the business community.</w:t>
      </w:r>
    </w:p>
    <w:p>
      <w:pPr>
        <w:pStyle w:val="BodyText"/>
      </w:pPr>
      <w:r>
        <w:t xml:space="preserve">Throughout my academic career, I have consistently demonstrated reliability through leadership roles such as organizing the 'Future of Work' conference at Manchester University that attracted 200+ attendees from 12 countries. My approach to professional growth aligns with [Company Name]'s values of innovation and inclusion—I actively seek feedback, maintain detailed progress logs, and pursue complementary certifications (currently completing a CIPD Level 5 Certificate in People Management). I am prepared to commit fully to your internship program’s requirements, including the anticipated relocation to United Kingdom London by June 2024.</w:t>
      </w:r>
    </w:p>
    <w:p>
      <w:pPr>
        <w:pStyle w:val="BodyText"/>
      </w:pPr>
      <w:r>
        <w:t xml:space="preserve">Thank you for considering my application. I have attached my CV detailing further accomplishments, and I welcome the opportunity to discuss how my skills in market analysis, cross-cultural communication, and strategic project management can benefit [Company Name] during a summer internship in United Kingdom London. Please feel free to contact me at your convenience via email or telephone to arrange an interview at your earliest availability. I look forward to contributing meaningfully to your team's success while growing as a future leader within the United Kingdom business landscape.</w:t>
      </w:r>
    </w:p>
    <w:p>
      <w:pPr>
        <w:pStyle w:val="BodyText"/>
      </w:pPr>
      <w:r>
        <w:t xml:space="preserve">Sincerely,</w:t>
      </w:r>
    </w:p>
    <w:p>
      <w:pPr>
        <w:pStyle w:val="BodyText"/>
      </w:pPr>
      <w:r>
        <w:rPr>
          <w:bCs/>
          <w:b/>
        </w:rPr>
        <w:t xml:space="preserve">Mason Carter</w:t>
      </w:r>
      <w:r>
        <w:br/>
      </w:r>
      <w:r>
        <w:t xml:space="preserve">Final-Year International Business Student</w:t>
      </w:r>
      <w:r>
        <w:br/>
      </w:r>
      <w:r>
        <w:t xml:space="preserve">University of Manchester, U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son - United Kingdom London</dc:title>
  <dc:creator/>
  <dc:language>en</dc:language>
  <cp:keywords/>
  <dcterms:created xsi:type="dcterms:W3CDTF">2026-07-23T18:17:07Z</dcterms:created>
  <dcterms:modified xsi:type="dcterms:W3CDTF">2026-07-23T18:17:07Z</dcterms:modified>
</cp:coreProperties>
</file>

<file path=docProps/custom.xml><?xml version="1.0" encoding="utf-8"?>
<Properties xmlns="http://schemas.openxmlformats.org/officeDocument/2006/custom-properties" xmlns:vt="http://schemas.openxmlformats.org/officeDocument/2006/docPropsVTypes"/>
</file>